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14CC4C9A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3F268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02774B50" w14:textId="756AD5CD" w:rsidR="00826C4C" w:rsidRPr="00DC2974" w:rsidRDefault="00592B63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 xml:space="preserve">2 priedo </w:t>
            </w:r>
            <w:r w:rsidR="00977C8A">
              <w:rPr>
                <w:rFonts w:ascii="Times New Roman" w:hAnsi="Times New Roman" w:cs="Times New Roman"/>
              </w:rPr>
              <w:t>2</w:t>
            </w:r>
            <w:r w:rsidR="00826C4C" w:rsidRPr="00DC2974">
              <w:rPr>
                <w:rFonts w:ascii="Times New Roman" w:hAnsi="Times New Roman" w:cs="Times New Roman"/>
              </w:rPr>
              <w:t xml:space="preserve"> priedėlis</w:t>
            </w:r>
          </w:p>
          <w:p w14:paraId="3590F323" w14:textId="77777777" w:rsidR="00826C4C" w:rsidRPr="00DC2974" w:rsidRDefault="00826C4C" w:rsidP="00571EBD">
            <w:pPr>
              <w:ind w:firstLine="1025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</w:tr>
    </w:tbl>
    <w:p w14:paraId="1256FDE1" w14:textId="7EBB9954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556648">
        <w:rPr>
          <w:rFonts w:ascii="Times New Roman" w:eastAsia="Times New Roman" w:hAnsi="Times New Roman" w:cs="Times New Roman"/>
          <w:b/>
          <w:lang w:eastAsia="lt-LT"/>
        </w:rPr>
        <w:t>Ų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556648">
        <w:rPr>
          <w:rFonts w:ascii="Times New Roman" w:eastAsia="Times New Roman" w:hAnsi="Times New Roman" w:cs="Times New Roman"/>
          <w:b/>
          <w:lang w:eastAsia="lt-LT"/>
        </w:rPr>
        <w:t>EKIPUOTĖS DĖKLŲ</w:t>
      </w:r>
    </w:p>
    <w:p w14:paraId="2E56495A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3F48C668" w14:textId="13E5C1D6" w:rsidR="004B61BC" w:rsidRPr="00DC2974" w:rsidRDefault="00556648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2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-a pirkimo dalis)</w:t>
      </w:r>
    </w:p>
    <w:p w14:paraId="4EC36B46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39F73419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857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701"/>
        <w:gridCol w:w="4110"/>
        <w:gridCol w:w="5529"/>
        <w:gridCol w:w="236"/>
      </w:tblGrid>
      <w:tr w:rsidR="00091F79" w:rsidRPr="00DC2974" w14:paraId="6D8EA081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966A7D" w14:textId="77777777" w:rsidR="00091F79" w:rsidRPr="00DC2974" w:rsidRDefault="00091F79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801B39" w14:textId="63EA5B6E" w:rsidR="00091F79" w:rsidRPr="00DC2974" w:rsidRDefault="00091F79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74871" w14:textId="77777777" w:rsidR="00091F79" w:rsidRPr="00DC2974" w:rsidRDefault="00091F79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31A11D12" w14:textId="77777777" w:rsidR="00091F79" w:rsidRPr="00DC2974" w:rsidRDefault="00091F79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4FA55" w14:textId="77777777" w:rsidR="00091F79" w:rsidRPr="00DC2974" w:rsidRDefault="00091F79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44A99" w14:textId="59D576FB" w:rsidR="00091F79" w:rsidRPr="00DC2974" w:rsidRDefault="006D22F3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) / protokole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6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) /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091F79" w:rsidRPr="00DC2974" w14:paraId="283FC921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E8ACD8A" w14:textId="0AFA6A79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FBDCDB" w14:textId="6C749069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4A077" w14:textId="7D671E88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CC615" w14:textId="36FB2093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7C6BC" w14:textId="4BB39C16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091F79" w:rsidRPr="00DC2974" w14:paraId="19E08274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B0554D" w14:textId="77777777"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14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C515C1" w14:textId="77777777"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091F79" w:rsidRPr="00DC2974" w14:paraId="64F9BE76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F96100" w14:textId="2A879ADE" w:rsidR="00091F79" w:rsidRPr="00DC2974" w:rsidRDefault="00556648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0B1410" w14:textId="082F653D" w:rsidR="00091F79" w:rsidRPr="00DC2974" w:rsidRDefault="00A9741A" w:rsidP="0042605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Pr="00DC2974">
              <w:rPr>
                <w:sz w:val="22"/>
                <w:szCs w:val="22"/>
              </w:rPr>
              <w:t>ne trumpesnis kaip 24 (dvidešimt keturi) mėnesiai aktyvios eksploatacijos sąlygomis, kuris skaičiuojamas nuo prekių išdavimo iš Pirkėjo sandėlio dienos ir 60 (šešiasdešimt) mėnesių nuo prekių priėmimo į sandėlį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DAC91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E8CD" w14:textId="0F6BED0F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CEE2A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F34135" w:rsidRPr="00DC2974" w14:paraId="5805AAAA" w14:textId="77777777" w:rsidTr="006D22F3">
        <w:trPr>
          <w:trHeight w:val="269"/>
        </w:trPr>
        <w:tc>
          <w:tcPr>
            <w:tcW w:w="1562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1FC88" w14:textId="29C8C353" w:rsidR="00F34135" w:rsidRPr="00DC2974" w:rsidRDefault="00556648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556648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DĖKLŲ VIRŠAUS AUDINIO TECHNINĖS CHARAKTERISTIKOS</w:t>
            </w:r>
          </w:p>
        </w:tc>
        <w:tc>
          <w:tcPr>
            <w:tcW w:w="236" w:type="dxa"/>
          </w:tcPr>
          <w:p w14:paraId="1C11A2AF" w14:textId="01B27EB4"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6D22F3" w:rsidRPr="00DC2974" w14:paraId="0AD27DC2" w14:textId="77777777" w:rsidTr="00073F4B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AAA5B2" w14:textId="6442B9C8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A374F5" w14:textId="6EDE12CF" w:rsidR="006D22F3" w:rsidRPr="00556648" w:rsidRDefault="006D22F3" w:rsidP="006D22F3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40B57" w14:textId="58847147" w:rsidR="006D22F3" w:rsidRPr="0042605C" w:rsidRDefault="006D22F3" w:rsidP="006D22F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3DAA7" w14:textId="6BFAA827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780E8A" w14:textId="0A11C793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6D22F3" w:rsidRPr="00DC2974" w14:paraId="2B4B01FE" w14:textId="77777777" w:rsidTr="006D22F3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2D5B550" w14:textId="77777777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 xml:space="preserve">1 lentelės </w:t>
            </w:r>
          </w:p>
          <w:p w14:paraId="24339576" w14:textId="4B998F82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98716" w14:textId="5D235913" w:rsidR="006D22F3" w:rsidRPr="00556648" w:rsidRDefault="006D22F3" w:rsidP="006D22F3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aviršiaus tankis</w:t>
            </w:r>
            <w:r>
              <w:rPr>
                <w:rFonts w:ascii="Times New Roman" w:hAnsi="Times New Roman" w:cs="Times New Roman"/>
              </w:rPr>
              <w:t>, g/m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          Bandymo metodo žymuo </w:t>
            </w:r>
            <w:r w:rsidRPr="00556648">
              <w:rPr>
                <w:rFonts w:ascii="Times New Roman" w:hAnsi="Times New Roman" w:cs="Times New Roman"/>
              </w:rPr>
              <w:lastRenderedPageBreak/>
              <w:t>LST ISO 3801 (ISO 3801);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Pr="00556648">
              <w:rPr>
                <w:rFonts w:ascii="Times New Roman" w:hAnsi="Times New Roman" w:cs="Times New Roman"/>
              </w:rPr>
              <w:t>LST EN 12127 (EN 12127) arba lygiaverti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0522D" w14:textId="301D087E" w:rsidR="006D22F3" w:rsidRPr="00556648" w:rsidRDefault="006D22F3" w:rsidP="006D22F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556648">
              <w:rPr>
                <w:rFonts w:ascii="Times New Roman" w:hAnsi="Times New Roman" w:cs="Times New Roman"/>
                <w:i/>
                <w:iCs/>
              </w:rPr>
              <w:lastRenderedPageBreak/>
              <w:t>340 ± 20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D5381" w14:textId="64DB9466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93675" w14:textId="56D909F6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6D22F3" w:rsidRPr="00DC2974" w14:paraId="05A3B25B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756927" w14:textId="518A2D5F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1 lentelės </w:t>
            </w:r>
          </w:p>
          <w:p w14:paraId="482F22BD" w14:textId="754FC1A6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5F2E64" w14:textId="77777777" w:rsidR="006D22F3" w:rsidRDefault="006D22F3" w:rsidP="006D22F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luoštinė sudėt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56648">
              <w:rPr>
                <w:rFonts w:ascii="Times New Roman" w:hAnsi="Times New Roman" w:cs="Times New Roman"/>
              </w:rPr>
              <w:t>%</w:t>
            </w:r>
            <w:r>
              <w:rPr>
                <w:rFonts w:ascii="Times New Roman" w:hAnsi="Times New Roman" w:cs="Times New Roman"/>
              </w:rPr>
              <w:t xml:space="preserve">               </w:t>
            </w:r>
          </w:p>
          <w:p w14:paraId="53548D64" w14:textId="4913ED07" w:rsidR="006D22F3" w:rsidRPr="00DC2974" w:rsidRDefault="006D22F3" w:rsidP="006D22F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56648">
              <w:rPr>
                <w:rFonts w:ascii="Times New Roman" w:hAnsi="Times New Roman" w:cs="Times New Roman"/>
              </w:rPr>
              <w:t>pluoštinė sudėtis gali būti nustatyta bet kuriuo įteisintu būdu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3E305" w14:textId="0D9F46DD" w:rsidR="006D22F3" w:rsidRPr="0042605C" w:rsidRDefault="006D22F3" w:rsidP="006D22F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556648">
              <w:rPr>
                <w:rFonts w:ascii="Times New Roman" w:hAnsi="Times New Roman" w:cs="Times New Roman"/>
                <w:i/>
                <w:iCs/>
              </w:rPr>
              <w:t>100 % PA 6.6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68EEC9" w14:textId="1EF7408B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9D8929" w14:textId="77777777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1804E73A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EF00" w14:textId="4E837863" w:rsidR="006D22F3" w:rsidRDefault="006D22F3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 lentelės</w:t>
            </w:r>
          </w:p>
          <w:p w14:paraId="0BAC08B1" w14:textId="2FC4BDFC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DF59" w14:textId="7409D55A" w:rsidR="006D22F3" w:rsidRPr="000A66A5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66A5">
              <w:rPr>
                <w:rFonts w:ascii="Times New Roman" w:hAnsi="Times New Roman" w:cs="Times New Roman"/>
              </w:rPr>
              <w:t>Didžiausioji (trūkimo) jėga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41BB2070" w14:textId="77777777" w:rsidR="006D22F3" w:rsidRPr="000A66A5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66A5">
              <w:rPr>
                <w:rFonts w:ascii="Times New Roman" w:hAnsi="Times New Roman" w:cs="Times New Roman"/>
              </w:rPr>
              <w:t>ataudų kryptimi</w:t>
            </w:r>
          </w:p>
          <w:p w14:paraId="7F7032FF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66A5">
              <w:rPr>
                <w:rFonts w:ascii="Times New Roman" w:hAnsi="Times New Roman" w:cs="Times New Roman"/>
              </w:rPr>
              <w:t>metmenų kryptimi</w:t>
            </w:r>
          </w:p>
          <w:p w14:paraId="61D61F61" w14:textId="22755E9C" w:rsidR="006D22F3" w:rsidRPr="00DC297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0A66A5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2F118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  <w:p w14:paraId="3B5CCA33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  <w:p w14:paraId="341F4862" w14:textId="77777777" w:rsidR="006D22F3" w:rsidRPr="000A66A5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0A66A5">
              <w:rPr>
                <w:rFonts w:ascii="Times New Roman" w:hAnsi="Times New Roman" w:cs="Times New Roman"/>
                <w:i/>
                <w:iCs/>
                <w:color w:val="000000"/>
              </w:rPr>
              <w:t>≥ 2800</w:t>
            </w:r>
          </w:p>
          <w:p w14:paraId="6E7EA51A" w14:textId="2F289964" w:rsidR="006D22F3" w:rsidRPr="0042605C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0A66A5">
              <w:rPr>
                <w:rFonts w:ascii="Times New Roman" w:hAnsi="Times New Roman" w:cs="Times New Roman"/>
                <w:i/>
                <w:iCs/>
                <w:color w:val="000000"/>
              </w:rPr>
              <w:t>≥ 26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C09F" w14:textId="239ED146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5613" w14:textId="3D7E426B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6D22F3" w:rsidRPr="00DC2974" w14:paraId="6C2815F5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6024" w14:textId="384617BA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76454FF0" w14:textId="6DCA2A00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E8C60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Atsparumas vandens prasiskverbimui, esant vandens slėgio didėjimo greičiui 60 + 3 cm/min</w:t>
            </w:r>
            <w:r>
              <w:rPr>
                <w:rFonts w:ascii="Times New Roman" w:hAnsi="Times New Roman" w:cs="Times New Roman"/>
              </w:rPr>
              <w:t>, mm</w:t>
            </w:r>
          </w:p>
          <w:p w14:paraId="30F74E11" w14:textId="77777777" w:rsidR="006D22F3" w:rsidRPr="003A2C41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A2C41">
              <w:rPr>
                <w:rFonts w:ascii="Times New Roman" w:hAnsi="Times New Roman" w:cs="Times New Roman"/>
              </w:rPr>
              <w:t>LST EN 20811 (EN 20811; ISO 811)</w:t>
            </w:r>
          </w:p>
          <w:p w14:paraId="5C18958F" w14:textId="1A7AB965" w:rsidR="006D22F3" w:rsidRPr="00DC297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7407" w14:textId="360F452D" w:rsidR="006D22F3" w:rsidRPr="0042605C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3A2C41">
              <w:rPr>
                <w:rFonts w:ascii="Times New Roman" w:hAnsi="Times New Roman" w:cs="Times New Roman"/>
                <w:i/>
                <w:iCs/>
                <w:color w:val="000000"/>
              </w:rPr>
              <w:t>≥ 15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0BA8" w14:textId="375F1552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0113" w14:textId="77777777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01906D85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AE10" w14:textId="0B1C2A5D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A7E840F" w14:textId="2EACC32E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4B5E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Nusidažymo atsparumas skalbimui (40º)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37BA33D1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dymo metodo žymuo</w:t>
            </w:r>
          </w:p>
          <w:p w14:paraId="329CDB03" w14:textId="50D2A5CF" w:rsidR="006D22F3" w:rsidRPr="00DC297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LST EN ISO 105-C06 (EN ISO 105-C06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D855" w14:textId="7C49F848" w:rsidR="006D22F3" w:rsidRPr="0042605C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3A2C41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A1157" w14:textId="7867503F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15FD" w14:textId="77777777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366D6012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47384" w14:textId="7D62B935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7C03CCD4" w14:textId="677E6087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27FB0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Nusidažymo atsparumas sausam valymui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38D5E693" w14:textId="762747AF" w:rsidR="006D22F3" w:rsidRPr="00DC297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A2C41">
              <w:rPr>
                <w:rFonts w:ascii="Times New Roman" w:hAnsi="Times New Roman" w:cs="Times New Roman"/>
              </w:rPr>
              <w:t>LST EN ISO 105-D01 (EN ISO 105-D01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B79E3" w14:textId="4AE887B8" w:rsidR="006D22F3" w:rsidRPr="0042605C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3A2C41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F9CD5" w14:textId="3E4F2EF5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06708" w14:textId="77777777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6A10A5D5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080DE" w14:textId="15997CC6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56C5DF63" w14:textId="08F6312E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F2B8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A2C41">
              <w:rPr>
                <w:rFonts w:ascii="Times New Roman" w:hAnsi="Times New Roman" w:cs="Times New Roman"/>
              </w:rPr>
              <w:t>Nusidažymo atsparumas  sausai ir šlapiai trinčiai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4C981B73" w14:textId="77777777" w:rsidR="006D22F3" w:rsidRPr="00E92851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105-X12,</w:t>
            </w:r>
          </w:p>
          <w:p w14:paraId="0017CA43" w14:textId="0261E2F9" w:rsidR="006D22F3" w:rsidRPr="00DC297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(ISO 105-X12,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1208" w14:textId="43B51408" w:rsidR="006D22F3" w:rsidRPr="0042605C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lastRenderedPageBreak/>
              <w:t>&gt; 3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7E66" w14:textId="6E5664E6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C6B9" w14:textId="77777777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041F6E0F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B15D" w14:textId="265938DD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479A947F" w14:textId="7386E0C1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13A20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 xml:space="preserve">Atsparumas dilinimui, esant 12 </w:t>
            </w:r>
            <w:proofErr w:type="spellStart"/>
            <w:r w:rsidRPr="00E92851">
              <w:rPr>
                <w:rFonts w:ascii="Times New Roman" w:hAnsi="Times New Roman" w:cs="Times New Roman"/>
              </w:rPr>
              <w:t>kPa</w:t>
            </w:r>
            <w:proofErr w:type="spellEnd"/>
            <w:r w:rsidRPr="00E92851">
              <w:rPr>
                <w:rFonts w:ascii="Times New Roman" w:hAnsi="Times New Roman" w:cs="Times New Roman"/>
              </w:rPr>
              <w:t xml:space="preserve"> vardiniam slėgiui</w:t>
            </w:r>
            <w:r>
              <w:rPr>
                <w:rFonts w:ascii="Times New Roman" w:hAnsi="Times New Roman" w:cs="Times New Roman"/>
              </w:rPr>
              <w:t>, sūkiai</w:t>
            </w:r>
          </w:p>
          <w:p w14:paraId="103FA12F" w14:textId="5EE61AE6" w:rsidR="006D22F3" w:rsidRPr="002C4C2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12947-2 (EN ISO 12947-2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741C4" w14:textId="21AF8773" w:rsidR="006D22F3" w:rsidRPr="002C4C2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1000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2F729" w14:textId="339F3239" w:rsidR="006D22F3" w:rsidRPr="00930BAB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0BC95" w14:textId="7D568686" w:rsidR="006D22F3" w:rsidRPr="00930BAB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6D22F3" w:rsidRPr="00DC2974" w14:paraId="185E7767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C937" w14:textId="583FAFAC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5BB43A90" w14:textId="688B8F8E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C4C1C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Susitraukimas po skalbimo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92851">
              <w:rPr>
                <w:rFonts w:ascii="Times New Roman" w:hAnsi="Times New Roman" w:cs="Times New Roman"/>
              </w:rPr>
              <w:t>%</w:t>
            </w:r>
          </w:p>
          <w:p w14:paraId="56ED7F6D" w14:textId="77777777" w:rsidR="006D22F3" w:rsidRPr="00E92851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6330 (ISO 6330-5A)</w:t>
            </w:r>
          </w:p>
          <w:p w14:paraId="2C3789AB" w14:textId="703E5AC0" w:rsidR="006D22F3" w:rsidRPr="002C4C2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396A" w14:textId="32C76B73" w:rsidR="006D22F3" w:rsidRPr="00930BAB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proofErr w:type="spellStart"/>
            <w:r w:rsidRPr="00E92851">
              <w:rPr>
                <w:rFonts w:ascii="Times New Roman" w:hAnsi="Times New Roman" w:cs="Times New Roman"/>
                <w:i/>
                <w:color w:val="000000"/>
              </w:rPr>
              <w:t>max</w:t>
            </w:r>
            <w:proofErr w:type="spellEnd"/>
            <w:r w:rsidRPr="00E92851">
              <w:rPr>
                <w:rFonts w:ascii="Times New Roman" w:hAnsi="Times New Roman" w:cs="Times New Roman"/>
                <w:i/>
                <w:color w:val="000000"/>
              </w:rPr>
              <w:t xml:space="preserve"> ± 3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7E9D" w14:textId="114FA095" w:rsidR="006D22F3" w:rsidRPr="00930BAB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1FE1D" w14:textId="36D02CC7" w:rsidR="006D22F3" w:rsidRPr="00930BAB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6D22F3" w:rsidRPr="00DC2974" w14:paraId="192DA26C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DE34" w14:textId="4A5A4AA8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2B8C1107" w14:textId="5D2F464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C2B8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pipurškimo bandymas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3775F4AA" w14:textId="012067CB" w:rsidR="006D22F3" w:rsidRPr="00930BAB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4920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DD4C" w14:textId="1102C504" w:rsidR="006D22F3" w:rsidRPr="00930BAB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187A6" w14:textId="2746AB66" w:rsidR="006D22F3" w:rsidRPr="00930BAB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B961" w14:textId="5D2A2BB7" w:rsidR="006D22F3" w:rsidRPr="00930BAB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6D22F3" w:rsidRPr="00DC2974" w14:paraId="178B003D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9793" w14:textId="4F00B725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BE1A4F7" w14:textId="280F02F1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F7EE" w14:textId="380C90A3" w:rsidR="006D22F3" w:rsidRPr="00E92851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tsparumas plyšimui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587D4944" w14:textId="77777777" w:rsidR="006D22F3" w:rsidRPr="00E92851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ataudų kryptimi</w:t>
            </w:r>
          </w:p>
          <w:p w14:paraId="76096374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2851">
              <w:rPr>
                <w:rFonts w:ascii="Times New Roman" w:hAnsi="Times New Roman" w:cs="Times New Roman"/>
              </w:rPr>
              <w:t>metmenų kryptimi</w:t>
            </w:r>
          </w:p>
          <w:p w14:paraId="6A8252C6" w14:textId="43508800" w:rsidR="006D22F3" w:rsidRPr="00DC297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E92851">
              <w:rPr>
                <w:rFonts w:ascii="Times New Roman" w:hAnsi="Times New Roman" w:cs="Times New Roman"/>
              </w:rPr>
              <w:t>LST EN ISO 13937-2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4E728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6CD52A45" w14:textId="77777777" w:rsidR="006D22F3" w:rsidRPr="00E92851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200</w:t>
            </w:r>
          </w:p>
          <w:p w14:paraId="24AE54DE" w14:textId="48C38197" w:rsidR="006D22F3" w:rsidRPr="0042605C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2851">
              <w:rPr>
                <w:rFonts w:ascii="Times New Roman" w:hAnsi="Times New Roman" w:cs="Times New Roman"/>
                <w:i/>
                <w:color w:val="000000"/>
              </w:rPr>
              <w:t>≥ 2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8172" w14:textId="7F2DDAD8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C01D" w14:textId="77777777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6D36628D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89C6C" w14:textId="5685CBED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1049675" w14:textId="134A34BB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179A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61">
              <w:rPr>
                <w:rFonts w:ascii="Times New Roman" w:hAnsi="Times New Roman" w:cs="Times New Roman"/>
              </w:rPr>
              <w:t>Tepalų atstūmimas</w:t>
            </w:r>
            <w:r>
              <w:rPr>
                <w:rFonts w:ascii="Times New Roman" w:hAnsi="Times New Roman" w:cs="Times New Roman"/>
              </w:rPr>
              <w:t>, klasė</w:t>
            </w:r>
          </w:p>
          <w:p w14:paraId="280CB303" w14:textId="1EA67C1E" w:rsidR="006D22F3" w:rsidRPr="00BE0B2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910D61">
              <w:rPr>
                <w:rFonts w:ascii="Times New Roman" w:hAnsi="Times New Roman" w:cs="Times New Roman"/>
              </w:rPr>
              <w:t>LST EN ISO 14419 (ISO 14419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C4FE3" w14:textId="0BC6BD76" w:rsidR="006D22F3" w:rsidRPr="00C372BB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≥</w:t>
            </w:r>
            <w:r w:rsidRPr="00910D61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759E" w14:textId="73F951C4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0ECB" w14:textId="3EC2C763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1DD38473" w14:textId="77777777" w:rsidTr="006D22F3">
        <w:trPr>
          <w:gridAfter w:val="1"/>
          <w:wAfter w:w="236" w:type="dxa"/>
        </w:trPr>
        <w:tc>
          <w:tcPr>
            <w:tcW w:w="156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F483D" w14:textId="523A6AF3" w:rsidR="006D22F3" w:rsidRDefault="006D22F3" w:rsidP="006D22F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F34135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PAGALBINIO AUDINIO</w:t>
            </w:r>
            <w:r w:rsidRPr="00F34135">
              <w:rPr>
                <w:rFonts w:ascii="Times New Roman" w:eastAsia="Times New Roman" w:hAnsi="Times New Roman" w:cs="Times New Roman"/>
                <w:lang w:eastAsia="lt-LT"/>
              </w:rPr>
              <w:t xml:space="preserve"> </w:t>
            </w:r>
            <w:r w:rsidRPr="00F34135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TECHNINĖS  CHARAKTERISTIKOS</w:t>
            </w:r>
          </w:p>
          <w:p w14:paraId="51289B1D" w14:textId="451B13C0" w:rsidR="006D22F3" w:rsidRPr="007D1177" w:rsidRDefault="006D22F3" w:rsidP="006D22F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7D1177"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  <w:t>(artimos viršaus audiniui spalvos)</w:t>
            </w:r>
          </w:p>
        </w:tc>
      </w:tr>
      <w:tr w:rsidR="006D22F3" w:rsidRPr="00DC2974" w14:paraId="32D04437" w14:textId="77777777" w:rsidTr="004701C6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FC32CE7" w14:textId="3CF8A89C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E6DC3" w14:textId="2A6948BC" w:rsidR="006D22F3" w:rsidRPr="00BE0B2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E5B57E" w14:textId="24181988" w:rsidR="006D22F3" w:rsidRPr="004F7C6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709318" w14:textId="4B9849F3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7BDFC" w14:textId="2C59DD6C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) pavadinimas/numeris,  jo 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lastRenderedPageBreak/>
              <w:t>puslapio ir punkto numeris, kuriame nurodyta stulpelyje Nr. 4 nurodyta konkreti rodiklio reikšmė</w:t>
            </w:r>
          </w:p>
        </w:tc>
      </w:tr>
      <w:tr w:rsidR="006D22F3" w:rsidRPr="00DC2974" w14:paraId="0A44B27D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8A01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 lentelė</w:t>
            </w:r>
          </w:p>
          <w:p w14:paraId="041F9BBA" w14:textId="6237200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5E09F" w14:textId="77D49A4F" w:rsidR="006D22F3" w:rsidRPr="00F34135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4135">
              <w:rPr>
                <w:rFonts w:ascii="Times New Roman" w:hAnsi="Times New Roman" w:cs="Times New Roman"/>
              </w:rPr>
              <w:t>Pluoštinė sudėtis, %</w:t>
            </w:r>
            <w:r>
              <w:rPr>
                <w:rFonts w:ascii="Times New Roman" w:hAnsi="Times New Roman" w:cs="Times New Roman"/>
              </w:rPr>
              <w:t xml:space="preserve">  (</w:t>
            </w:r>
            <w:r w:rsidRPr="00F34135">
              <w:rPr>
                <w:rFonts w:ascii="Times New Roman" w:hAnsi="Times New Roman" w:cs="Times New Roman"/>
              </w:rPr>
              <w:t>pluoštinė sudėtis gali būti nustatyta bet kuriuo įteisintu būdu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71A7D" w14:textId="3230CCE0" w:rsidR="006D22F3" w:rsidRPr="004F7C6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F7C66">
              <w:rPr>
                <w:rFonts w:ascii="Times New Roman" w:hAnsi="Times New Roman" w:cs="Times New Roman"/>
                <w:i/>
                <w:iCs/>
              </w:rPr>
              <w:t>100% PA su 100% PU danga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085F" w14:textId="153070BD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E11FC" w14:textId="7E61C172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4D4D36AA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0D049" w14:textId="3C438046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175AB63E" w14:textId="36FCC583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7ED91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Paviršinis audinio tankis, g/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0E0E17BB" w14:textId="0A0EA092" w:rsidR="006D22F3" w:rsidRPr="004F7C6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4F7C66">
              <w:rPr>
                <w:rFonts w:ascii="Times New Roman" w:hAnsi="Times New Roman" w:cs="Times New Roman"/>
              </w:rPr>
              <w:t>LST EN 12127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250B" w14:textId="28FFDE66" w:rsidR="006D22F3" w:rsidRPr="004F7C6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F7C66">
              <w:rPr>
                <w:rFonts w:ascii="Times New Roman" w:hAnsi="Times New Roman" w:cs="Times New Roman"/>
                <w:i/>
                <w:iCs/>
              </w:rPr>
              <w:t>160 ± 10 %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6F51C" w14:textId="2691444E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5EC0A" w14:textId="2DF635A2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476D601F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E7DCD" w14:textId="411CC19E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361A1015" w14:textId="00C8F0EB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AC91F" w14:textId="77777777" w:rsidR="006D22F3" w:rsidRPr="004F7C6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 xml:space="preserve">Didžiausioji (trūkimo) jėga, N </w:t>
            </w:r>
          </w:p>
          <w:p w14:paraId="57427E7B" w14:textId="77777777" w:rsidR="006D22F3" w:rsidRPr="004F7C6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>metmenų kryptimi</w:t>
            </w:r>
          </w:p>
          <w:p w14:paraId="699D6941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>ataudų kryptimi</w:t>
            </w:r>
          </w:p>
          <w:p w14:paraId="10904DAA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dymo metodo žymuo</w:t>
            </w:r>
          </w:p>
          <w:p w14:paraId="20E7B89E" w14:textId="43080216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8DC8E" w14:textId="77777777" w:rsidR="006D22F3" w:rsidRPr="004F7C6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41F15A7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C206AE5" w14:textId="2E5C0ED4" w:rsidR="006D22F3" w:rsidRPr="004F7C6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4F7C66">
              <w:rPr>
                <w:rFonts w:ascii="Times New Roman" w:hAnsi="Times New Roman" w:cs="Times New Roman"/>
                <w:i/>
                <w:iCs/>
              </w:rPr>
              <w:t>1000</w:t>
            </w:r>
          </w:p>
          <w:p w14:paraId="74A247B5" w14:textId="2AAB8148" w:rsidR="006D22F3" w:rsidRPr="004F7C6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4F7C66">
              <w:rPr>
                <w:rFonts w:ascii="Times New Roman" w:hAnsi="Times New Roman" w:cs="Times New Roman"/>
                <w:i/>
                <w:iCs/>
              </w:rPr>
              <w:t>8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E172" w14:textId="43A10435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67B1A" w14:textId="132B2B04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2C01C4E1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C4147" w14:textId="05D1218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4E43987B" w14:textId="56ECAA58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DECC5" w14:textId="77777777" w:rsidR="006D22F3" w:rsidRPr="00DA6335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Atsparumas plyšimui, N</w:t>
            </w:r>
          </w:p>
          <w:p w14:paraId="68F10261" w14:textId="77777777" w:rsidR="006D22F3" w:rsidRPr="00DA6335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ataudų kryptimi</w:t>
            </w:r>
          </w:p>
          <w:p w14:paraId="775BFC51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metmenų kryptimi</w:t>
            </w:r>
          </w:p>
          <w:p w14:paraId="2D5BD040" w14:textId="5D1D5B5F" w:rsidR="006D22F3" w:rsidRPr="00DA6335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DA6335">
              <w:rPr>
                <w:rFonts w:ascii="Times New Roman" w:hAnsi="Times New Roman" w:cs="Times New Roman"/>
              </w:rPr>
              <w:t>ISO 4674-1A</w:t>
            </w:r>
            <w:r>
              <w:rPr>
                <w:rFonts w:ascii="Times New Roman" w:hAnsi="Times New Roman" w:cs="Times New Roman"/>
              </w:rPr>
              <w:t xml:space="preserve">; </w:t>
            </w:r>
            <w:r w:rsidRPr="00DA6335">
              <w:rPr>
                <w:rFonts w:ascii="Times New Roman" w:hAnsi="Times New Roman" w:cs="Times New Roman"/>
              </w:rPr>
              <w:t>ISO 4674-1A</w:t>
            </w:r>
          </w:p>
          <w:p w14:paraId="123D865F" w14:textId="3651018A" w:rsidR="006D22F3" w:rsidRPr="004F7C6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arba lygiaverč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DED5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688901A" w14:textId="77777777" w:rsidR="006D22F3" w:rsidRPr="00DA6335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A6335">
              <w:rPr>
                <w:rFonts w:ascii="Times New Roman" w:hAnsi="Times New Roman" w:cs="Times New Roman"/>
                <w:i/>
                <w:iCs/>
              </w:rPr>
              <w:t>≥ 40</w:t>
            </w:r>
          </w:p>
          <w:p w14:paraId="5D589C43" w14:textId="700D1ECB" w:rsidR="006D22F3" w:rsidRPr="004F7C66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A6335">
              <w:rPr>
                <w:rFonts w:ascii="Times New Roman" w:hAnsi="Times New Roman" w:cs="Times New Roman"/>
                <w:i/>
                <w:iCs/>
              </w:rPr>
              <w:t>≥ 4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FA78F" w14:textId="2DFD41CE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DE08" w14:textId="67D23CB9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51152272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EA40" w14:textId="3703646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50B600EB" w14:textId="5B5571DE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9757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583446">
              <w:rPr>
                <w:rFonts w:ascii="Times New Roman" w:hAnsi="Times New Roman" w:cs="Times New Roman"/>
              </w:rPr>
              <w:t>Atsparumas vandens prasiskverbimui, esant vandens slėgio didėjimo greičiui 60 + 3 cm/min, mm</w:t>
            </w:r>
          </w:p>
          <w:p w14:paraId="714E15A1" w14:textId="7FE6D966" w:rsidR="006D22F3" w:rsidRPr="00DA6335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583446">
              <w:rPr>
                <w:rFonts w:ascii="Times New Roman" w:hAnsi="Times New Roman" w:cs="Times New Roman"/>
              </w:rPr>
              <w:t>LST EN 20811 (EN 20811; ISO 811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0AEA8" w14:textId="5918F9BA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583446">
              <w:rPr>
                <w:rFonts w:ascii="Times New Roman" w:hAnsi="Times New Roman" w:cs="Times New Roman"/>
                <w:i/>
                <w:iCs/>
              </w:rPr>
              <w:t>20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955E6" w14:textId="677B063E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1D7E" w14:textId="75AB6BAF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56529176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7D285" w14:textId="7713E56C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2E35800A" w14:textId="2B7C4BFE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3B41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Atsparumas paviršiaus sušlapinimui, klasė</w:t>
            </w:r>
          </w:p>
          <w:p w14:paraId="557DD6A0" w14:textId="76F67254" w:rsidR="006D22F3" w:rsidRPr="00583446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DA064E">
              <w:rPr>
                <w:rFonts w:ascii="Times New Roman" w:hAnsi="Times New Roman" w:cs="Times New Roman"/>
              </w:rPr>
              <w:t>LST EN 4920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8D8B" w14:textId="230AF2FD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5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EA09" w14:textId="12835C1C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1B42" w14:textId="54715BB0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6166A894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A1D0" w14:textId="71676F5E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1D415BC8" w14:textId="16925C80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F71CC" w14:textId="77777777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Nusidažymo atsparumas, balais:</w:t>
            </w:r>
          </w:p>
          <w:p w14:paraId="369D5E93" w14:textId="77777777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lastRenderedPageBreak/>
              <w:t>- sausai trinčiai</w:t>
            </w:r>
          </w:p>
          <w:p w14:paraId="4E420179" w14:textId="77777777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-šlapiai trinčiai</w:t>
            </w:r>
          </w:p>
          <w:p w14:paraId="2446C5AD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- vandeniui</w:t>
            </w:r>
          </w:p>
          <w:p w14:paraId="2A3E55DB" w14:textId="77777777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DA064E">
              <w:rPr>
                <w:rFonts w:ascii="Times New Roman" w:hAnsi="Times New Roman" w:cs="Times New Roman"/>
              </w:rPr>
              <w:t>LST EN ISO 105</w:t>
            </w:r>
          </w:p>
          <w:p w14:paraId="3470734D" w14:textId="77777777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LST EN ISO 105-X12</w:t>
            </w:r>
          </w:p>
          <w:p w14:paraId="5904190D" w14:textId="77777777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LST EN ISO 105–X12</w:t>
            </w:r>
          </w:p>
          <w:p w14:paraId="0D41FDE3" w14:textId="77777777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BS EN ISO 105-E01</w:t>
            </w:r>
          </w:p>
          <w:p w14:paraId="6F6ACBD7" w14:textId="37B5B21A" w:rsidR="006D22F3" w:rsidRPr="00DA064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arba lygiaverči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D0BC1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04C4F61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4EB10E9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≥4</w:t>
            </w:r>
          </w:p>
          <w:p w14:paraId="745F0074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4</w:t>
            </w:r>
          </w:p>
          <w:p w14:paraId="6F1ADC2E" w14:textId="44F283B6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4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D242" w14:textId="5DA8A76C" w:rsidR="006D22F3" w:rsidRPr="00DC297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lastRenderedPageBreak/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306E" w14:textId="2A2BC2B0" w:rsidR="006D22F3" w:rsidRPr="00DC297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7DBF6984" w14:textId="77777777" w:rsidTr="006D22F3">
        <w:trPr>
          <w:gridAfter w:val="1"/>
          <w:wAfter w:w="236" w:type="dxa"/>
        </w:trPr>
        <w:tc>
          <w:tcPr>
            <w:tcW w:w="156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B84E" w14:textId="0971CD1F" w:rsidR="006D22F3" w:rsidRPr="00A201C4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201C4">
              <w:rPr>
                <w:rFonts w:ascii="Times New Roman" w:hAnsi="Times New Roman" w:cs="Times New Roman"/>
                <w:b/>
                <w:bCs/>
                <w:iCs/>
              </w:rPr>
              <w:t>TECHNINIAI REIKALAVIMAI UŽTRAUKTUKAMS</w:t>
            </w:r>
          </w:p>
        </w:tc>
      </w:tr>
      <w:tr w:rsidR="006D22F3" w:rsidRPr="00DC2974" w14:paraId="1191AAF5" w14:textId="77777777" w:rsidTr="0022093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697CF2" w14:textId="61E76F9E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EB24A8" w14:textId="06B1F118" w:rsidR="006D22F3" w:rsidRPr="009A250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EA2B94" w14:textId="737AE063" w:rsidR="006D22F3" w:rsidRPr="009A250E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6B1FE" w14:textId="4BFF186C" w:rsidR="006D22F3" w:rsidRPr="009A250E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74654" w14:textId="2A1C5CC9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6D22F3" w:rsidRPr="00DC2974" w14:paraId="7C9A2EFE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E2EE3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438548C6" w14:textId="42D984B8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60E9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Dantukų takelio skersinis stiprumas, N</w:t>
            </w:r>
          </w:p>
          <w:p w14:paraId="6B45AFB7" w14:textId="08238ADD" w:rsidR="006D22F3" w:rsidRPr="00A201C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G priedas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ECE0" w14:textId="5692E6F2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≥ 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6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62EB5" w14:textId="5CB2C7A0" w:rsidR="006D22F3" w:rsidRPr="00A201C4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AADCC" w14:textId="3FA1A443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6D22F3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793AE71F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873FD" w14:textId="761D206A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4929E1E0" w14:textId="2303F1B2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922B4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Galvutės pakabuko nutraukimo stiprumas, N</w:t>
            </w:r>
          </w:p>
          <w:p w14:paraId="66CB27EA" w14:textId="6C2704CD" w:rsidR="006D22F3" w:rsidRPr="009A250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B priedas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182C" w14:textId="38869AD2" w:rsidR="006D22F3" w:rsidRPr="009A250E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3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137E" w14:textId="662EC587" w:rsidR="006D22F3" w:rsidRPr="009A250E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3BBDD" w14:textId="4A75F84B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6D22F3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2BC92B85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9F33E" w14:textId="439BD24D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66EEEF83" w14:textId="29C5721F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8DC9F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Užsegimų – atsegimų ciklų skaičius be gedimų, ciklai</w:t>
            </w:r>
          </w:p>
          <w:p w14:paraId="776757CB" w14:textId="4B463BF5" w:rsidR="006D22F3" w:rsidRPr="00A201C4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F priedas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F377" w14:textId="76A860ED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20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00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C0BA6" w14:textId="444F1377" w:rsidR="006D22F3" w:rsidRPr="009A250E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BCF7" w14:textId="73FE1528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6D22F3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2A5034EA" w14:textId="77777777" w:rsidTr="006D22F3">
        <w:trPr>
          <w:gridAfter w:val="1"/>
          <w:wAfter w:w="236" w:type="dxa"/>
        </w:trPr>
        <w:tc>
          <w:tcPr>
            <w:tcW w:w="156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386B7" w14:textId="77777777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0A1B09">
              <w:rPr>
                <w:rFonts w:ascii="Times New Roman" w:hAnsi="Times New Roman" w:cs="Times New Roman"/>
                <w:b/>
                <w:bCs/>
                <w:iCs/>
              </w:rPr>
              <w:t xml:space="preserve">TECHNINIAI REIKALAVIMAI DĖKLŲ KIBIEMS UŽSEGIMAMS </w:t>
            </w:r>
          </w:p>
          <w:p w14:paraId="11FCCCF9" w14:textId="2C43EB2E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36821">
              <w:rPr>
                <w:rFonts w:ascii="Times New Roman" w:hAnsi="Times New Roman" w:cs="Times New Roman"/>
                <w:i/>
              </w:rPr>
              <w:t>(artimos viršaus audiniui spalvos)</w:t>
            </w:r>
          </w:p>
        </w:tc>
      </w:tr>
      <w:tr w:rsidR="006D22F3" w:rsidRPr="00DC2974" w14:paraId="5DAC7593" w14:textId="77777777" w:rsidTr="00C067AF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590551" w14:textId="026070B2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DC0C6" w14:textId="48D00B92" w:rsidR="006D22F3" w:rsidRPr="00CA7532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496FA8" w14:textId="7058AEA3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4D4018" w14:textId="1530A8D1" w:rsidR="006D22F3" w:rsidRPr="00CA7532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A0BE2D" w14:textId="695082E2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6D22F3" w:rsidRPr="00DC2974" w14:paraId="06954709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A6B1C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lentelė</w:t>
            </w:r>
          </w:p>
          <w:p w14:paraId="738CD019" w14:textId="4F5BEBFC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90215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lastRenderedPageBreak/>
              <w:t>Atskiriamoji jėga, N/cm</w:t>
            </w:r>
          </w:p>
          <w:p w14:paraId="0151A9D0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lastRenderedPageBreak/>
              <w:t>po skalbimo</w:t>
            </w:r>
          </w:p>
          <w:p w14:paraId="34EC3D4C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t>po 5 000 atidarymo - uždarymo ciklų</w:t>
            </w:r>
          </w:p>
          <w:p w14:paraId="7C1850A1" w14:textId="65F850F1" w:rsidR="006D22F3" w:rsidRPr="00336821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36821">
              <w:rPr>
                <w:rFonts w:ascii="Times New Roman" w:hAnsi="Times New Roman" w:cs="Times New Roman"/>
              </w:rPr>
              <w:t>LST EN 12242 (EN 12242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62C12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91569BB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≥</w:t>
            </w:r>
            <w:r w:rsidRPr="00336821">
              <w:rPr>
                <w:rFonts w:ascii="Times New Roman" w:hAnsi="Times New Roman" w:cs="Times New Roman"/>
                <w:i/>
                <w:iCs/>
              </w:rPr>
              <w:t xml:space="preserve"> 1,3</w:t>
            </w:r>
          </w:p>
          <w:p w14:paraId="4BDA32F0" w14:textId="258617CF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≥ </w:t>
            </w:r>
            <w:r w:rsidRPr="00336821">
              <w:rPr>
                <w:rFonts w:ascii="Times New Roman" w:hAnsi="Times New Roman" w:cs="Times New Roman"/>
                <w:i/>
                <w:iCs/>
              </w:rPr>
              <w:t>0,65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1042C" w14:textId="244C27C2" w:rsidR="006D22F3" w:rsidRPr="00336821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36821">
              <w:rPr>
                <w:rFonts w:ascii="Times New Roman" w:hAnsi="Times New Roman" w:cs="Times New Roman"/>
                <w:i/>
              </w:rPr>
              <w:lastRenderedPageBreak/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9BD70" w14:textId="6B25D948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6D22F3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4BEC3B89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46E1A" w14:textId="43FA792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lentelė</w:t>
            </w:r>
          </w:p>
          <w:p w14:paraId="21C3943E" w14:textId="28576E02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5FEB7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Šlyties jėga, N/c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5BC936B8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0001E">
              <w:rPr>
                <w:rFonts w:ascii="Times New Roman" w:hAnsi="Times New Roman" w:cs="Times New Roman"/>
              </w:rPr>
              <w:t>po skalbimo</w:t>
            </w:r>
          </w:p>
          <w:p w14:paraId="5BC1BEF9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0001E">
              <w:rPr>
                <w:rFonts w:ascii="Times New Roman" w:hAnsi="Times New Roman" w:cs="Times New Roman"/>
              </w:rPr>
              <w:t>po 10 000 atidarymo - uždarymo ciklų</w:t>
            </w:r>
          </w:p>
          <w:p w14:paraId="671ACEF6" w14:textId="47C9BBA1" w:rsidR="006D22F3" w:rsidRPr="0000001E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1A4863">
              <w:rPr>
                <w:rFonts w:ascii="Times New Roman" w:hAnsi="Times New Roman" w:cs="Times New Roman"/>
              </w:rPr>
              <w:t>LST EN 13780 (EN 13780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7638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2C235B1C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00001E">
              <w:rPr>
                <w:rFonts w:ascii="Times New Roman" w:hAnsi="Times New Roman" w:cs="Times New Roman"/>
                <w:i/>
                <w:iCs/>
              </w:rPr>
              <w:t xml:space="preserve"> 6</w:t>
            </w:r>
          </w:p>
          <w:p w14:paraId="0A82954D" w14:textId="79F4815F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00001E">
              <w:rPr>
                <w:rFonts w:ascii="Times New Roman" w:hAnsi="Times New Roman" w:cs="Times New Roman"/>
                <w:i/>
                <w:iCs/>
              </w:rPr>
              <w:t xml:space="preserve"> 3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6DF5" w14:textId="61BDFB45" w:rsidR="006D22F3" w:rsidRPr="00CA7532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0001E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538AD" w14:textId="53EC05C4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6D22F3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D22F3" w:rsidRPr="00DC2974" w14:paraId="0781E11B" w14:textId="77777777" w:rsidTr="006D22F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1C367" w14:textId="2A598815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lentelė</w:t>
            </w:r>
          </w:p>
          <w:p w14:paraId="7DA6A039" w14:textId="51148A00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3C5A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Nusidažymo atsparumas, balai</w:t>
            </w:r>
          </w:p>
          <w:p w14:paraId="7EA9AA99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dirbtinei šviesai</w:t>
            </w:r>
          </w:p>
          <w:p w14:paraId="0BEFFCAA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skalbimui</w:t>
            </w:r>
          </w:p>
          <w:p w14:paraId="17596C62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sausai trinčiai</w:t>
            </w:r>
          </w:p>
          <w:p w14:paraId="09E32DEE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šlapiai trinčiai</w:t>
            </w:r>
          </w:p>
          <w:p w14:paraId="1B264921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1A4863">
              <w:rPr>
                <w:rFonts w:ascii="Times New Roman" w:hAnsi="Times New Roman" w:cs="Times New Roman"/>
              </w:rPr>
              <w:t>LST EN ISO 105-B02 (ISO 105-B02) arba lygiavertis</w:t>
            </w:r>
          </w:p>
          <w:p w14:paraId="68DBE97A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C06 (ISO 105-C06) arba lygiavertis</w:t>
            </w:r>
          </w:p>
          <w:p w14:paraId="764E4D0F" w14:textId="77777777" w:rsidR="006D22F3" w:rsidRPr="001A486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X12,-X16</w:t>
            </w:r>
          </w:p>
          <w:p w14:paraId="5CCA786E" w14:textId="77777777" w:rsidR="006D22F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(ISO 105-X12,-X16) arba lygiavertis</w:t>
            </w:r>
          </w:p>
          <w:p w14:paraId="75C8743F" w14:textId="77777777" w:rsidR="006D22F3" w:rsidRPr="001A4863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X12,-X16</w:t>
            </w:r>
          </w:p>
          <w:p w14:paraId="7C5D93FA" w14:textId="26209910" w:rsidR="006D22F3" w:rsidRPr="00CA7532" w:rsidRDefault="006D22F3" w:rsidP="006D22F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(ISO 105-X12,-X16) arba lygiaverti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688E3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56CA8BD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3CCEA1D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1A4863">
              <w:rPr>
                <w:rFonts w:ascii="Times New Roman" w:hAnsi="Times New Roman" w:cs="Times New Roman"/>
                <w:i/>
                <w:iCs/>
              </w:rPr>
              <w:t xml:space="preserve"> 5</w:t>
            </w:r>
          </w:p>
          <w:p w14:paraId="54AC3D60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4</w:t>
            </w:r>
          </w:p>
          <w:p w14:paraId="5EAA00B8" w14:textId="77777777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4</w:t>
            </w:r>
          </w:p>
          <w:p w14:paraId="2D02E5F7" w14:textId="3488E156" w:rsidR="006D22F3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3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1037" w14:textId="471D5AC1" w:rsidR="006D22F3" w:rsidRPr="00CA7532" w:rsidRDefault="006D22F3" w:rsidP="006D22F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A486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05DE" w14:textId="08DE56DA" w:rsidR="006D22F3" w:rsidRDefault="006D22F3" w:rsidP="006D22F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6D22F3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14:paraId="3805B4E9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676A30F0" w14:textId="45A2D166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>*Tiekėjas turi įrašyti konkrečias techninių rodiklių reikšmes, kurias atitinka siūlomos prekės ir kurios nurodytos kartu su pasiūlymu pateiktuose laboratorinių bandymų protokoluose.</w:t>
      </w:r>
    </w:p>
    <w:p w14:paraId="719695DC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01E9BB" w14:textId="28605B10" w:rsidR="004B61BC" w:rsidRPr="00DC2974" w:rsidRDefault="004B61BC" w:rsidP="0099149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hAnsi="Times New Roman" w:cs="Times New Roman"/>
          <w:b/>
        </w:rPr>
        <w:t>Pastabos</w:t>
      </w:r>
      <w:r w:rsidRPr="00DC2974">
        <w:rPr>
          <w:rFonts w:ascii="Times New Roman" w:hAnsi="Times New Roman" w:cs="Times New Roman"/>
        </w:rPr>
        <w:t xml:space="preserve">: </w:t>
      </w:r>
      <w:r w:rsidR="00991497">
        <w:rPr>
          <w:rFonts w:ascii="Times New Roman" w:hAnsi="Times New Roman" w:cs="Times New Roman"/>
        </w:rPr>
        <w:t xml:space="preserve">Turi būti pateiktas IR atspindžio nustatymo protokolas </w:t>
      </w:r>
      <w:r w:rsidR="00682480">
        <w:rPr>
          <w:rFonts w:ascii="Times New Roman" w:hAnsi="Times New Roman" w:cs="Times New Roman"/>
        </w:rPr>
        <w:t>dėklų</w:t>
      </w:r>
      <w:r w:rsidR="00991497">
        <w:rPr>
          <w:rFonts w:ascii="Times New Roman" w:hAnsi="Times New Roman" w:cs="Times New Roman"/>
        </w:rPr>
        <w:t xml:space="preserve"> viršaus audiniui (techninės specifikacijos 1 lentelės 2 pastaba</w:t>
      </w:r>
      <w:r w:rsidR="006D22F3">
        <w:rPr>
          <w:rFonts w:ascii="Times New Roman" w:hAnsi="Times New Roman" w:cs="Times New Roman"/>
        </w:rPr>
        <w:t>)</w:t>
      </w:r>
      <w:bookmarkStart w:id="0" w:name="_GoBack"/>
      <w:bookmarkEnd w:id="0"/>
      <w:r w:rsidR="00991497">
        <w:rPr>
          <w:rFonts w:ascii="Times New Roman" w:hAnsi="Times New Roman" w:cs="Times New Roman"/>
        </w:rPr>
        <w:t>.</w:t>
      </w:r>
    </w:p>
    <w:p w14:paraId="71709A0D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07D2CCF4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66FD6FF3" w14:textId="0D6EE970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6D22F3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45466" w14:textId="77777777" w:rsidR="00861E68" w:rsidRDefault="00861E68" w:rsidP="00D91173">
      <w:pPr>
        <w:spacing w:after="0" w:line="240" w:lineRule="auto"/>
      </w:pPr>
      <w:r>
        <w:separator/>
      </w:r>
    </w:p>
  </w:endnote>
  <w:endnote w:type="continuationSeparator" w:id="0">
    <w:p w14:paraId="2EE84E9C" w14:textId="77777777" w:rsidR="00861E68" w:rsidRDefault="00861E68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5D770195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6D22F3">
          <w:rPr>
            <w:rFonts w:ascii="Times New Roman" w:hAnsi="Times New Roman" w:cs="Times New Roman"/>
            <w:noProof/>
            <w:sz w:val="24"/>
          </w:rPr>
          <w:t>5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0EFA0" w14:textId="77777777" w:rsidR="00861E68" w:rsidRDefault="00861E68" w:rsidP="00D91173">
      <w:pPr>
        <w:spacing w:after="0" w:line="240" w:lineRule="auto"/>
      </w:pPr>
      <w:r>
        <w:separator/>
      </w:r>
    </w:p>
  </w:footnote>
  <w:footnote w:type="continuationSeparator" w:id="0">
    <w:p w14:paraId="519664B2" w14:textId="77777777" w:rsidR="00861E68" w:rsidRDefault="00861E68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1D3C"/>
    <w:rsid w:val="00035C6A"/>
    <w:rsid w:val="00037E81"/>
    <w:rsid w:val="00042C55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1B09"/>
    <w:rsid w:val="000A2718"/>
    <w:rsid w:val="000A66A5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6183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36821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2C4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4F15"/>
    <w:rsid w:val="004F6038"/>
    <w:rsid w:val="004F7C66"/>
    <w:rsid w:val="00503292"/>
    <w:rsid w:val="0051349E"/>
    <w:rsid w:val="00520776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3EB4"/>
    <w:rsid w:val="00544683"/>
    <w:rsid w:val="0054481B"/>
    <w:rsid w:val="00556648"/>
    <w:rsid w:val="00561638"/>
    <w:rsid w:val="00562C83"/>
    <w:rsid w:val="00570289"/>
    <w:rsid w:val="00571518"/>
    <w:rsid w:val="00572804"/>
    <w:rsid w:val="00583446"/>
    <w:rsid w:val="00592B63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FA3"/>
    <w:rsid w:val="00656555"/>
    <w:rsid w:val="00656B9A"/>
    <w:rsid w:val="006577ED"/>
    <w:rsid w:val="00666192"/>
    <w:rsid w:val="00670374"/>
    <w:rsid w:val="00675FB3"/>
    <w:rsid w:val="00676F82"/>
    <w:rsid w:val="00681F16"/>
    <w:rsid w:val="00682480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22F3"/>
    <w:rsid w:val="006D4276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1E68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0D61"/>
    <w:rsid w:val="00912416"/>
    <w:rsid w:val="009171CA"/>
    <w:rsid w:val="00925407"/>
    <w:rsid w:val="00930BAB"/>
    <w:rsid w:val="009377C5"/>
    <w:rsid w:val="00937873"/>
    <w:rsid w:val="00937D6A"/>
    <w:rsid w:val="00950B2E"/>
    <w:rsid w:val="0095797F"/>
    <w:rsid w:val="0096077A"/>
    <w:rsid w:val="009622B4"/>
    <w:rsid w:val="00962FF2"/>
    <w:rsid w:val="00977C8A"/>
    <w:rsid w:val="00981202"/>
    <w:rsid w:val="00981F39"/>
    <w:rsid w:val="00991497"/>
    <w:rsid w:val="00992498"/>
    <w:rsid w:val="00992DFE"/>
    <w:rsid w:val="009A250E"/>
    <w:rsid w:val="009A5DD8"/>
    <w:rsid w:val="009C351E"/>
    <w:rsid w:val="009C75E8"/>
    <w:rsid w:val="009D24A8"/>
    <w:rsid w:val="009D32AB"/>
    <w:rsid w:val="009D7C04"/>
    <w:rsid w:val="009E5DB5"/>
    <w:rsid w:val="009E7D04"/>
    <w:rsid w:val="009E7EFC"/>
    <w:rsid w:val="009F5CFE"/>
    <w:rsid w:val="00A0006C"/>
    <w:rsid w:val="00A05DA6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84881"/>
    <w:rsid w:val="00A9305B"/>
    <w:rsid w:val="00A94F01"/>
    <w:rsid w:val="00A95631"/>
    <w:rsid w:val="00A96631"/>
    <w:rsid w:val="00A968C3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62FE3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9B"/>
    <w:rsid w:val="00DD6DD8"/>
    <w:rsid w:val="00DE14F4"/>
    <w:rsid w:val="00DE5611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851"/>
    <w:rsid w:val="00E92DEB"/>
    <w:rsid w:val="00E94D46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06CDB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C6C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407C32-C228-4F45-8DCE-23B4E817B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187</Words>
  <Characters>6772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7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10</cp:revision>
  <cp:lastPrinted>2021-03-23T07:30:00Z</cp:lastPrinted>
  <dcterms:created xsi:type="dcterms:W3CDTF">2025-10-13T08:04:00Z</dcterms:created>
  <dcterms:modified xsi:type="dcterms:W3CDTF">2025-10-14T11:21:00Z</dcterms:modified>
</cp:coreProperties>
</file>